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ssosothatwhy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ครับสวัสดีครับ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ครับ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สวัสดีครับ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ɔ◔‿◔)ɔ ♥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คณิตาคณิตาปรเมษฐ ศรีกำเหนิดปรเมษฐ ศรีกำเหนิด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คณิตาคณิตาคณิต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คณิตา</w:t>
      </w:r>
    </w:p>
    <w:p>
      <w:pPr>
        <w:pStyle w:val="BodyText"/>
      </w:pPr>
      <w:r>
        <w:t xml:space="preserve">[เสียงปรบมือ]คณิตา</w:t>
      </w:r>
    </w:p>
    <w:p>
      <w:pPr>
        <w:pStyle w:val="BodyText"/>
      </w:pPr>
      <w:r>
        <w:t xml:space="preserve">[เสียงปรบมือ]คณิตา</w:t>
      </w:r>
    </w:p>
    <w:p>
      <w:pPr>
        <w:pStyle w:val="BodyText"/>
      </w:pPr>
      <w:r>
        <w:t xml:space="preserve">[เสียงดนตรี]คณิต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คณิตา หนุนอนันต์คณิตา หนุนอนันต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สวัสดีครับสวัสดีครับ</w:t>
      </w:r>
    </w:p>
    <w:p>
      <w:pPr>
        <w:pStyle w:val="BodyText"/>
      </w:pPr>
      <w:r>
        <w:t xml:space="preserve">[เสียงดนตรี]สวัสดีครับ</w:t>
      </w:r>
    </w:p>
    <w:p>
      <w:pPr>
        <w:pStyle w:val="BodyText"/>
      </w:pPr>
      <w:r>
        <w:t xml:space="preserve">(ɔ◔‿◔)ɔ ♥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คณิตา หนุนอนันต์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ปรเมษฐ ศรีกำเหนิดปรเมษฐ ศรีกำเหนิ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คณิตาคณิตาปรเมษฐ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ปรเมษฐปรเมษฐปรเมษฐปรเมษฐ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3-25T12:07:19Z</dcterms:created>
  <dcterms:modified xsi:type="dcterms:W3CDTF">2022-03-25T12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3.24 น.</vt:lpwstr>
  </property>
  <property fmtid="{D5CDD505-2E9C-101B-9397-08002B2CF9AE}" pid="3" name="subtitle">
    <vt:lpwstr/>
  </property>
</Properties>
</file>